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O</w:t>
      </w:r>
      <w:r>
        <w:t xml:space="preserve"> </w:t>
      </w:r>
      <w:r>
        <w:t xml:space="preserve">Zusammenfassung</w:t>
      </w:r>
    </w:p>
    <w:p>
      <w:pPr>
        <w:pStyle w:val="Heading1"/>
      </w:pPr>
      <w:bookmarkStart w:id="20" w:name="seo-report-verbesserungs-übersicht"/>
      <w:r>
        <w:t xml:space="preserve">SEO Report &amp; Verbesserungs-Übersicht</w:t>
      </w:r>
      <w:bookmarkEnd w:id="20"/>
    </w:p>
    <w:p>
      <w:pPr>
        <w:pStyle w:val="Heading2"/>
      </w:pPr>
      <w:bookmarkStart w:id="21" w:name="httpswww.rue-zahnspange.de"/>
      <w:r>
        <w:t xml:space="preserve">1. https://www.rue-zahnspange.de/</w:t>
      </w:r>
      <w:bookmarkEnd w:id="21"/>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Verwendung der im Text vorhandenen Keywords ist zunächst gegeben, allerdings könnte die Dichte und Platzierung optimiert werden. Die häufigsten Keyword-Gruppen wie „Zahnspange“, „Kieferorthopädie“ und „Behandlungen für Kinder“ sind zwar präsent, jedoch könnte deren Variation in einzelnen Abschnitten erhöht werden, um eine bessere Sichtbarkeit zu garantieren.</w:t>
      </w:r>
      <w:r>
        <w:t xml:space="preserve"> </w:t>
      </w:r>
      <w:r>
        <w:t xml:space="preserve">- **Mögliche fehlende Keywords:**</w:t>
      </w:r>
      <w:r>
        <w:t xml:space="preserve"> </w:t>
      </w:r>
      <w:r>
        <w:t xml:space="preserve">- „Zahnkorrektur Erwachsene“ und „Kieferorthopädie“ sollten stärker in den verschiedenen Abschnitten hervorgehoben werden, um auf das breite Behandlungsspektrum hinzuweisen.</w:t>
      </w:r>
      <w:r>
        <w:t xml:space="preserve"> </w:t>
      </w:r>
      <w:r>
        <w:t xml:space="preserve">- Es fehlen spezifische Keywords hinsichtlich häufig gestellter Fragen, wie „Was kostet eine Zahnspange?“ oder „Wie lange dauert die Behandlung?“, die potenzielle Patienten häufig suchen.</w:t>
      </w:r>
      <w:r>
        <w:t xml:space="preserve"> </w:t>
      </w:r>
      <w:r>
        <w:t xml:space="preserve">- „Ratenzahlungspläne Kieferorthopädie“ könnte auch als relevantes Keyword für die Finanzierung sicherer Behandlungen erwähnt werden.</w:t>
      </w:r>
      <w:r>
        <w:t xml:space="preserve"> </w:t>
      </w:r>
      <w:r>
        <w:t xml:space="preserve">- **Long-Tail-Keywords:** Die Berücksichtigung von Long-Tail-Keywords könnte gezielt angegangen werden, um gezielte Suchanfragen abzudecken, wie z.B. „moderne Zahnspangen für Kinder in Essen“ oder „Erfahrungen mit Dr. Leila Graf in Kieferorthopädie“.</w:t>
      </w:r>
      <w:r>
        <w:t xml:space="preserve"> </w:t>
      </w:r>
      <w:r>
        <w:t xml:space="preserve">#### 2) Tonalität und Stil in Bezug auf SEO</w:t>
      </w:r>
      <w:r>
        <w:t xml:space="preserve"> </w:t>
      </w:r>
      <w:r>
        <w:t xml:space="preserve">- **Tonalität:** Der Text hat eine freundliche und patientenorientierte Tonalität, die für eine Zahnarztpraxis sehr angebracht ist. Es wird auf die Bedürfnisse der Patienten eingegangen und Vertrauen aufgebaut, was für das Gesundheitswesen wichtig ist.</w:t>
      </w:r>
      <w:r>
        <w:t xml:space="preserve"> </w:t>
      </w:r>
      <w:r>
        <w:t xml:space="preserve">- **Stil:** Der Stil ist informativ und professionell, jedoch könnte er an einigen Stellen prägnanter gefasst werden, um besser mit SEO-Richtlinien zur Leserführung übereinzustimmen. Es wäre sinnvoll, kurze Absätze und Aufzählungen zu verwenden, um die Lesbarkeit und Struktur zu verbessern.</w:t>
      </w:r>
      <w:r>
        <w:t xml:space="preserve"> </w:t>
      </w:r>
      <w:r>
        <w:t xml:space="preserve">- **Call-to-Action:** Die Call-to-Action Elemente sind vorhanden, könnten jedoch prominenter platziert und häufiger wiederholt werden, um mehr Anfragen zu generieren.</w:t>
      </w:r>
      <w:r>
        <w:t xml:space="preserve"> </w:t>
      </w:r>
      <w:r>
        <w:t xml:space="preserve">#### 3) Offensichtliche inhaltliche Lücken</w:t>
      </w:r>
      <w:r>
        <w:t xml:space="preserve"> </w:t>
      </w:r>
      <w:r>
        <w:t xml:space="preserve">- **Fehlende thematische Tiefe:** In einigen Abschnitten fehlt eine tiefere thematische Tiefe, die spezifische Aspekte der Behandlungen detaillierter behandelt. Beispielsweise, was konkret bei der Nutzung von Aligner zu erwarten ist oder wie der Behandlungsprozess Schritt für Schritt aussieht.</w:t>
      </w:r>
      <w:r>
        <w:t xml:space="preserve"> </w:t>
      </w:r>
      <w:r>
        <w:t xml:space="preserve">- **Patientenbewertungen oder Erfahrungsberichte:** Es wäre vorteilhaft, Testimonials oder Erfolgsgeschichten von Patienten hinzuzufügen, um Vertrauen zu schaffen und die Entscheidung für eine Dienstleistung zu erleichtern.</w:t>
      </w:r>
      <w:r>
        <w:t xml:space="preserve"> </w:t>
      </w:r>
      <w:r>
        <w:t xml:space="preserve">- **Blog- oder Ressourcenbereich:** Ein Blog oder ein Bereich für FAQs könnte die Sichtbarkeit der Seite erhöhen. Dort könnten regelmäßig Artikel mit Informationen zu Zahnmedizin, Behandlungsspezialitäten und Tipps zur Zahnhygiene veröffentlicht werden.</w:t>
      </w:r>
      <w:r>
        <w:t xml:space="preserve"> </w:t>
      </w:r>
      <w:r>
        <w:t xml:space="preserve">- **Interne Verlinkungen:** Fehlende interne Verlinkungen zu spezifischeren Seiten über die Arten von Zahnspangen, Behandlungen oder Patientenerfahrungen könnten das Nutzererlebnis verbessern und die Verweildauer erhöhen.</w:t>
      </w:r>
      <w:r>
        <w:t xml:space="preserve"> </w:t>
      </w:r>
      <w:r>
        <w:t xml:space="preserve">### Fazit</w:t>
      </w:r>
      <w:r>
        <w:t xml:space="preserve"> </w:t>
      </w:r>
      <w:r>
        <w:t xml:space="preserve">Der Text bietet eine solide Grundlage mit einem klaren Fokus auf die Patienten, jedoch gibt es Raum für Verbesserungen in der Keyword-Dichte, der Verwendung von Long-Tail-Keywords, der Tiefe der Informationen und der Nutzererfahrung. Die Implementierung der genannten Strategien könnte die Sichtbarkeit der Webseite erheblich verbessern und mehr Anfragen generieren.</w:t>
      </w:r>
    </w:p>
    <w:p>
      <w:pPr>
        <w:pStyle w:val="BodyText"/>
      </w:pPr>
      <w:r>
        <w:t xml:space="preserve">Erklärung der Verbesserungen:</w:t>
      </w:r>
    </w:p>
    <w:p>
      <w:pPr>
        <w:pStyle w:val="BodyText"/>
      </w:pPr>
      <w:r>
        <w:t xml:space="preserve">1) **Verbesserungen**: Der optimierte Text verwendet präzisere und spezifischere Formulierungen, die den Umfang und die Vielfalt der angebotenen Behandlungen klarer darstellen. Zudem wurden Schlagwörter für bessere Suchmaschinenauffindbarkeit integriert, und es gibt eine konsequente Verwendung von Begriffen wie "Mundgesundheit" und "Zahnfehlstellungen". Der Text umfasst auch ansprechende Aufrufe zur Interaktion, die die Nutzererfahrung verbessern.</w:t>
      </w:r>
      <w:r>
        <w:t xml:space="preserve"> </w:t>
      </w:r>
      <w:r>
        <w:t xml:space="preserve">2) **SEO-Vorteile**: Die Verbesserten Texte fördern die Relevanz für spezifische Suchanfragen und erhöhen die Sichtbarkeit in Suchmaschinen. Durch die Verwendung gezielter Keywords, die klare Struktur und ansprechende Sprache wird die Wahrscheinlichkeit erhöht, dass potenzielle Patienten den Inhalt finden und längere Verweildauern auf der Seite erzielen. Dies wirkt sich positiv auf das Ranking in den Suchergebnissen aus.</w:t>
      </w:r>
    </w:p>
    <w:p>
      <w:pPr>
        <w:pStyle w:val="Heading2"/>
      </w:pPr>
      <w:bookmarkStart w:id="22" w:name="httpswww.rue-zahnspange.dezahnspangen"/>
      <w:r>
        <w:t xml:space="preserve">2. https://www.rue-zahnspange.de/zahnspangen</w:t>
      </w:r>
      <w:bookmarkEnd w:id="22"/>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Die aktuelle Webseite scheint eine Vielzahl relevanter Keywords abzudecken, die für die Kieferorthopädie und Zahnspangen relevant sind. Dennoch gibt es einige Optimierungsmöglichkeiten:</w:t>
      </w:r>
      <w:r>
        <w:t xml:space="preserve"> </w:t>
      </w:r>
      <w:r>
        <w:t xml:space="preserve">- **Keyword-Dichte**: Einige der wichtigsten Keywords wie „Zahnspangen“ und „Kieferorthopädie“ sind vorhanden, aber eine klare Keyword-Strategie fehlt. Eine gezielte Platzierung dieser Keywords in Überschriften und im gesamten Text könnte helfen, die Sichtbarkeit in den Suchmaschinen zu erhöhen.</w:t>
      </w:r>
      <w:r>
        <w:t xml:space="preserve"> </w:t>
      </w:r>
      <w:r>
        <w:t xml:space="preserve">- **Mögliche fehlende Keywords**:</w:t>
      </w:r>
      <w:r>
        <w:t xml:space="preserve"> </w:t>
      </w:r>
      <w:r>
        <w:t xml:space="preserve">- Begriffe wie „Kieferfehlstellungen“, „Behandlungskosten“, „Erfahrungen zur Kieferorthopädie“, „Zahnspangen alternativen“ könnten die Reichweite erhöhen und spezifische Suchanfragen abdecken.</w:t>
      </w:r>
      <w:r>
        <w:t xml:space="preserve"> </w:t>
      </w:r>
      <w:r>
        <w:t xml:space="preserve">- Auch lokale Suchanfragen wie „Kieferorthopäde in Essen“ oder spezifische Fragen zur Behandlung könnten in den Text eingebaut werden, um darauf abzuzielen, potenzielle Patienten in der Region anzusprechen.</w:t>
      </w:r>
      <w:r>
        <w:t xml:space="preserve"> </w:t>
      </w:r>
      <w:r>
        <w:t xml:space="preserve">#### 2) Tonalität und Stil in Bezug auf SEO</w:t>
      </w:r>
      <w:r>
        <w:t xml:space="preserve"> </w:t>
      </w:r>
      <w:r>
        <w:t xml:space="preserve">- **Tonalität**: Die aktuelle Tonalität ist informativ und professionell, was für eine medizinische Webseite angemessen ist. Die direkte Ansprache der Patienten („Vereinbaren Sie jetzt Ihr unverbindliches Beratungsgespräch“) wirkt einladend und fördert die Interaktion.</w:t>
      </w:r>
      <w:r>
        <w:t xml:space="preserve"> </w:t>
      </w:r>
      <w:r>
        <w:t xml:space="preserve">- **Stil**: Der Stil könnte jedoch optimiert werden, um mehr Emotionalität und Ansprache einzubringen. Anstatt nur Fakten aufzulisten, könnte eine personalisierte Ansprache und Geschichten über Patientenerfahrungen hinzugefügt werden. Dies könnte das Engagement der Nutzer erhöhen.</w:t>
      </w:r>
      <w:r>
        <w:t xml:space="preserve"> </w:t>
      </w:r>
      <w:r>
        <w:t xml:space="preserve">- **SEO**: Die Verwendung von aktiven Verben und Fragen in den Texten könnte dazu beitragen, die Benutzererfahrung zu verbessern und die Verweildauer auf der Seite zu erhöhen, was sich positiv auf das Ranking auswirken kann.</w:t>
      </w:r>
      <w:r>
        <w:t xml:space="preserve"> </w:t>
      </w:r>
      <w:r>
        <w:t xml:space="preserve">#### 3) Offensichtliche inhaltliche Lücken</w:t>
      </w:r>
      <w:r>
        <w:t xml:space="preserve"> </w:t>
      </w:r>
      <w:r>
        <w:t xml:space="preserve">- **Patienteninformationen**: Es fehlen spezifische Informationen zu Behandlungskosten, Behandlungsdauer und häufigen Fragen. Die Integration einer FAQ-Sektion könnte enorm helfen, häufige Bedenken der Patienten direkt zu adressieren.</w:t>
      </w:r>
      <w:r>
        <w:t xml:space="preserve"> </w:t>
      </w:r>
      <w:r>
        <w:t xml:space="preserve">- **Fallstudien oder Testimonials**: Eine starke Patientenorientierung kann durch die Bereitstellung von Testimonials oder Fallstudien verhinderten Verletzungen erhöht werden. Dies baut Vertrauen auf und gibt potenziellen Patienten ein Beispiel für den Behandlungserfolg.</w:t>
      </w:r>
      <w:r>
        <w:t xml:space="preserve"> </w:t>
      </w:r>
      <w:r>
        <w:t xml:space="preserve">- **Visuelle Elemente**: Der Inhalt ist textlastig und könnte durch Bilder, Diagramme oder Videos ergänzt werden, um die Behandlungsarten und deren Vorteile visuell darzustellen. Videoerklärungen könnten speziell die verschiedenen Zahnspangenarten und deren Anwendung veranschaulichen.</w:t>
      </w:r>
      <w:r>
        <w:t xml:space="preserve"> </w:t>
      </w:r>
      <w:r>
        <w:t xml:space="preserve">- **Blog/Content-Marketing**: Die Implementierung von Blog-Beiträgen zu Themen wie „Vorteile von Kieferorthopädie“, „Tipps zur Mundpflege“ oder „Zahnätherapeutische Entwicklungen“ könnte nicht nur zur Verbesserung des Suchmaschinen-Rankings beitragen, sondern auch als wertvolle Informationsressource für die Zielgruppe dienen.</w:t>
      </w:r>
      <w:r>
        <w:t xml:space="preserve"> </w:t>
      </w:r>
      <w:r>
        <w:t xml:space="preserve">### Fazit</w:t>
      </w:r>
      <w:r>
        <w:t xml:space="preserve"> </w:t>
      </w:r>
      <w:r>
        <w:t xml:space="preserve">Die Webseite hat eine solide Grundlage, jedoch gibt es zahlreiche Bereiche, die für eine bessere SEO-Leistung optimiert werden können. Durch die strategische Verwendung von Keywords, die Verbesserung des Stils, sowie das Schließen inhaltlicher Lücken können Sichtbarkeit und Nutzererfahrung erheblich gesteigert werden.</w:t>
      </w:r>
    </w:p>
    <w:p>
      <w:pPr>
        <w:pStyle w:val="BodyText"/>
      </w:pPr>
      <w:r>
        <w:t xml:space="preserve">Erklärung der Verbesserungen:</w:t>
      </w:r>
    </w:p>
    <w:p>
      <w:pPr>
        <w:pStyle w:val="BodyText"/>
      </w:pPr>
      <w:r>
        <w:t xml:space="preserve">1) **Verbesserungen:** Der neue Text bietet mehr Details zu den Behandlungsmethoden, einschließlich spezifischer Anwendungsbereiche und Vorteile. Er ist in einem ansprechenderen Stil verfasst, erhöht die Lesbarkeit und enthält gezielte Keywords wie „Kieferorthopädie“, „Zahngesundheit“ und spezifische Behandlungsarten. Außerdem wird die örtliche Praxis stärker betont.</w:t>
      </w:r>
      <w:r>
        <w:t xml:space="preserve"> </w:t>
      </w:r>
      <w:r>
        <w:t xml:space="preserve">2) **SEO-Nutzen:** Diese Verbesserungen fördern ein höheres Ranking in Suchmaschinenergebnissen, da sie relevante Keywords enthalten und die Benutzererfahrung verbessern. Die detaillierte Beschreibung der Dienstleistungen spricht gezielt potenzielle Kunden an, was die Klickrate und die Conversion-Rate erhöht.</w:t>
      </w:r>
    </w:p>
    <w:p>
      <w:pPr>
        <w:pStyle w:val="Heading2"/>
      </w:pPr>
      <w:bookmarkStart w:id="23" w:name="X6ba7732a0b7f6aac07bd0537472bbad06ccf2ca"/>
      <w:r>
        <w:t xml:space="preserve">3. https://www.rue-zahnspange.de/behandlungsablauf</w:t>
      </w:r>
      <w:bookmarkEnd w:id="23"/>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s**: Die bereitgestellten Google Ads Keyword Vorschläge decken ein breites Spektrum an Suchanfragen ab, die potenzielle Patienten in der Region Essen ansprechen. Die wichtigen Keywords wie „Kieferorthopädie Essen“, „Zahnspangen für Kinder“, „moderne Zahnspangen“ und „unsichtbare Aligner“ könnten jedoch in den Textblöcken stärker integriert werden, um deren Sichtbarkeit und Relevanz zu erhöhen.</w:t>
      </w:r>
      <w:r>
        <w:t xml:space="preserve"> </w:t>
      </w:r>
      <w:r>
        <w:t xml:space="preserve">- **Keyword-Dichte**: Die aktuelle Dichte spezifischer Keywords ist gering. Empfohlen wird, zentrale Keywords 1-2 % der gesamten Wortanzahl zu verwenden, um eine bessere Relevanz für Suchmaschinen zu erreichen.</w:t>
      </w:r>
      <w:r>
        <w:t xml:space="preserve"> </w:t>
      </w:r>
      <w:r>
        <w:t xml:space="preserve">- **Mögliche fehlende Keywords**: Die Begriffe „Ratenzahlungspläne“, „Ästhetik“ sowie häufige Fragen wie „Was kostet eine Zahnspange?“ sind nicht direkt im Text vorhanden und sollten ergänzt werden. Auch lokale Aspekte, wie „Zahnarztpraxis in Essen“, könnten näher beleuchtet werden, um regionale Suchanfragen besser abzudecken.</w:t>
      </w:r>
      <w:r>
        <w:t xml:space="preserve"> </w:t>
      </w:r>
      <w:r>
        <w:t xml:space="preserve">#### 2) Tonalität und Stil in Bezug auf SEO</w:t>
      </w:r>
      <w:r>
        <w:t xml:space="preserve"> </w:t>
      </w:r>
      <w:r>
        <w:t xml:space="preserve">- **Tonalität**: Der Ton des Textes ist professionell und informativ, was ideal für eine medizinische Dienstleistung ist. Es wird Wert auf persönliche Ansprache und individuelle Betreuung gelegt, was Vertrauen aufbaut.</w:t>
      </w:r>
      <w:r>
        <w:t xml:space="preserve"> </w:t>
      </w:r>
      <w:r>
        <w:t xml:space="preserve">- **Stil**: Der Stil ist klar und strukturiert, jedoch etwas zu technisch in einigen Abschnitten. Für SEO-Zwecke wäre es besser, die Sprache mehr zu vereinfachen und emotionale Aspekte (z.B. „ein strahlendes Lächeln“ oder „vertrauensvolle Behandlung“) herauszustellen, um potenzielle Patienten anzusprechen.</w:t>
      </w:r>
      <w:r>
        <w:t xml:space="preserve"> </w:t>
      </w:r>
      <w:r>
        <w:t xml:space="preserve">- **Handlungsaufforderungen**: Der Hauptaufruf zur Aktion („Vereinbaren Sie jetzt Ihr unverbindliches Beratungsgespräch“) könnte sichtbarer und einladender formuliert werden, z.B. durch ansprechendere Buttons oder Links.</w:t>
      </w:r>
      <w:r>
        <w:t xml:space="preserve"> </w:t>
      </w:r>
      <w:r>
        <w:t xml:space="preserve">#### 3) Offensichtliche inhaltliche Lücken</w:t>
      </w:r>
      <w:r>
        <w:t xml:space="preserve"> </w:t>
      </w:r>
      <w:r>
        <w:t xml:space="preserve">- **Inhaltliche Tiefe**: Der Text behandelt den Behandlungsablauf gut, jedoch fehlen Details zu den verschiedenen Behandlungsmethoden und deren Vorteilen. So könnten Patienten besser informiert werden und die Entscheidung für eine Methode erleichtert werden.</w:t>
      </w:r>
      <w:r>
        <w:t xml:space="preserve"> </w:t>
      </w:r>
      <w:r>
        <w:t xml:space="preserve">- **FAQ-Sektion**: Viele häufige Fragen, wie die Dauer der Behandlung oder die Behandlungskosten, sind nur teilweise abgedeckt und sollten in einer FAQ-Sektion klar und direkt angesprochen werden.</w:t>
      </w:r>
      <w:r>
        <w:t xml:space="preserve"> </w:t>
      </w:r>
      <w:r>
        <w:t xml:space="preserve">- **Erfahrungen und Testimonials**: Positive Patientenberichte oder Testimonials fehlen, die Vertrauen aufbauen und die soziale Beweiskraft stärken könnten.</w:t>
      </w:r>
      <w:r>
        <w:t xml:space="preserve"> </w:t>
      </w:r>
      <w:r>
        <w:t xml:space="preserve">- **Visuelle Elemente**: Ergänzende visuelle Elemente wie Diagramme oder Illustrationen, die den Behandlungsablauf veranschaulichen, könnten den Text unterstützen und die User Experience verbessern.</w:t>
      </w:r>
      <w:r>
        <w:t xml:space="preserve"> </w:t>
      </w:r>
      <w:r>
        <w:t xml:space="preserve">### Zusammenfassung</w:t>
      </w:r>
      <w:r>
        <w:t xml:space="preserve"> </w:t>
      </w:r>
      <w:r>
        <w:t xml:space="preserve">Um die SEO-Performance der Webseite zu verbessern, sollten zentrale Keywords strategisch in den Text integriert werden. Eine emotionalere Sprache und ausführlichere Informationen über Behandlungsmethoden und häufige Fragen werden empfohlen. Eine FAQ-Sektion und Patientenberichte könnten die Seitenbesucher zusätzlich überzeugen.</w:t>
      </w:r>
    </w:p>
    <w:p>
      <w:pPr>
        <w:pStyle w:val="BodyText"/>
      </w:pPr>
      <w:r>
        <w:t xml:space="preserve">Erklärung der Verbesserungen:</w:t>
      </w:r>
    </w:p>
    <w:p>
      <w:pPr>
        <w:pStyle w:val="BodyText"/>
      </w:pPr>
      <w:r>
        <w:t xml:space="preserve">1) **Was wurde verbessert?**</w:t>
      </w:r>
      <w:r>
        <w:t xml:space="preserve"> </w:t>
      </w:r>
      <w:r>
        <w:t xml:space="preserve">- Sensible Begriffe wie „ästhetisch ansprechend“ wurden anstelle von „idealen“ verwendet, um die Sprache zu verfeinern.</w:t>
      </w:r>
      <w:r>
        <w:t xml:space="preserve"> </w:t>
      </w:r>
      <w:r>
        <w:t xml:space="preserve">- Die Formulierung wurde präzisiert, z. B. „kieferorthopädische Behandlung“ statt nur „Behandlung“.</w:t>
      </w:r>
      <w:r>
        <w:t xml:space="preserve"> </w:t>
      </w:r>
      <w:r>
        <w:t xml:space="preserve">- Die Struktur und Lesbarkeit wurden durch klare, präzise Aussagen verbessert.</w:t>
      </w:r>
      <w:r>
        <w:t xml:space="preserve"> </w:t>
      </w:r>
      <w:r>
        <w:t xml:space="preserve">- Die Nennung der Praxis-Ortsangabe „in Essen“ wurde hinzugefügt, um die lokale Suchoptimierung zu unterstützen.</w:t>
      </w:r>
      <w:r>
        <w:t xml:space="preserve"> </w:t>
      </w:r>
      <w:r>
        <w:t xml:space="preserve">- Es wurden spezifische Begriffe wie „traditionelle Brackets“ und „Aligner“ eingeführt, um die Beschreibung zu diversifizieren und potentiellen Suchanfragen gerecht zu werden.</w:t>
      </w:r>
      <w:r>
        <w:t xml:space="preserve"> </w:t>
      </w:r>
      <w:r>
        <w:t xml:space="preserve">2) **Warum ist das aus SEO-Sicht hilfreich?**</w:t>
      </w:r>
      <w:r>
        <w:t xml:space="preserve"> </w:t>
      </w:r>
      <w:r>
        <w:t xml:space="preserve">- Die Verwendung spezifischer und relevanter Suchbegriffe verbessert die Auffindbarkeit in Suchmaschinen, da sie besser auf die Suchintention der Nutzer abgestimmt sind.</w:t>
      </w:r>
      <w:r>
        <w:t xml:space="preserve"> </w:t>
      </w:r>
      <w:r>
        <w:t xml:space="preserve">- Klare und präzise Informationen verbessern die Nutzererfahrung, was zu einer längeren Verweildauer auf der Seite und damit zu besseren Rankings führen kann.</w:t>
      </w:r>
      <w:r>
        <w:t xml:space="preserve"> </w:t>
      </w:r>
      <w:r>
        <w:t xml:space="preserve">- Die Angabe des Standorts unterstützt die lokale SEO-Optimierung, wodurch Nutzer in der Umgebung gezielt angesprochen werden.</w:t>
      </w:r>
    </w:p>
    <w:p>
      <w:pPr>
        <w:pStyle w:val="Heading2"/>
      </w:pPr>
      <w:bookmarkStart w:id="24" w:name="httpswww.rue-zahnspange.deerwachsene"/>
      <w:r>
        <w:t xml:space="preserve">4. https://www.rue-zahnspange.de/erwachsene</w:t>
      </w:r>
      <w:bookmarkEnd w:id="24"/>
    </w:p>
    <w:p>
      <w:pPr>
        <w:pStyle w:val="FirstParagraph"/>
      </w:pPr>
      <w:r>
        <w:t xml:space="preserve">Analyse des Originaltexts:</w:t>
      </w:r>
    </w:p>
    <w:p>
      <w:pPr>
        <w:pStyle w:val="BodyText"/>
      </w:pPr>
      <w:r>
        <w:t xml:space="preserve">### SEO-Analysebericht</w:t>
      </w:r>
      <w:r>
        <w:t xml:space="preserve"> </w:t>
      </w:r>
      <w:r>
        <w:t xml:space="preserve">#### 1) Keyword-Dichte / mögliche fehlende Keywords</w:t>
      </w:r>
      <w:r>
        <w:t xml:space="preserve"> </w:t>
      </w:r>
      <w:r>
        <w:t xml:space="preserve">- **Keyword-Dichte**: Die derzeitige Nutzung von Keywords ist im Originaltext nicht optimal. Es gibt wiederholte wichtige Begriffe wie „klare Aligner“ und „Zahnkorrektur“, die gut platziert sind, jedoch sind sie nicht ausreichend diversifiziert oder strategisch im Text verteilt.</w:t>
      </w:r>
      <w:r>
        <w:t xml:space="preserve"> </w:t>
      </w:r>
      <w:r>
        <w:t xml:space="preserve">- **Fehlende Keywords**: Einige relevante Keywords aus den Google Ads Vorschlägen fehlen im Text, darunter:</w:t>
      </w:r>
      <w:r>
        <w:t xml:space="preserve"> </w:t>
      </w:r>
      <w:r>
        <w:t xml:space="preserve">- „Zahnspangen für Kinder“ und „Behandlungen für Kinder und Jugendliche“.</w:t>
      </w:r>
      <w:r>
        <w:t xml:space="preserve"> </w:t>
      </w:r>
      <w:r>
        <w:t xml:space="preserve">- „Ratenzahlungspläne Kieferorthopädie“.</w:t>
      </w:r>
      <w:r>
        <w:t xml:space="preserve"> </w:t>
      </w:r>
      <w:r>
        <w:t xml:space="preserve">- „edukative Fragen“ zum Ablauf und zu den Kosten der Behandlung. Diese sollten klar im Text angesprochen werden, um Informationslücken zu schließen.</w:t>
      </w:r>
      <w:r>
        <w:t xml:space="preserve"> </w:t>
      </w:r>
      <w:r>
        <w:t xml:space="preserve">#### 2) Tonalität und Stil in Bezug auf SEO</w:t>
      </w:r>
      <w:r>
        <w:t xml:space="preserve"> </w:t>
      </w:r>
      <w:r>
        <w:t xml:space="preserve">- **Tonalität**: Der Text hat eine klare und ansprechende Tonalität, die freundlich und professionell wirkt, was gut zu einer Kieferorthopädie-Praxis passt. Die Verwendung von aktiven Formulierungen regt zur Handlung an (z.B. „Vereinbaren Sie jetzt Ihr unverbindliches Beratungsgespräch“), was positiv im Hinblick auf Conversion-Rate-Optimierung ist.</w:t>
      </w:r>
      <w:r>
        <w:t xml:space="preserve"> </w:t>
      </w:r>
      <w:r>
        <w:t xml:space="preserve">- **Stil**: Allerdings könnte der Text einige Formulierungen und Konzepte diversifizieren, um verschiedene Zielgruppen anzusprechen, insbesondere Kinder und Eltern. Die Tonalität könnte auch inklusivere Begriffe verwenden, um die Vielfalt der angebotenen Behandlungen stärker zu betonen.</w:t>
      </w:r>
      <w:r>
        <w:t xml:space="preserve"> </w:t>
      </w:r>
      <w:r>
        <w:t xml:space="preserve">#### 3) Offensichtliche inhaltliche Lücken</w:t>
      </w:r>
      <w:r>
        <w:t xml:space="preserve"> </w:t>
      </w:r>
      <w:r>
        <w:t xml:space="preserve">- **Zielgruppenspezifische Inhalte**: Es fehlt an Informationen und spezifischen Vorteilen für verschiedene Zielgruppen, einschließlich Kinder und Jugendliche. Ein Abschnitt über unterschiedliche Altersgruppen und deren spezifische Behandlungsmöglichkeiten könnte äußerst vorteilhaft sein.</w:t>
      </w:r>
      <w:r>
        <w:t xml:space="preserve"> </w:t>
      </w:r>
      <w:r>
        <w:t xml:space="preserve">- **Häufige Fragen**: Die häufigsten Fragen, die potenzielle Patienten haben (z.B. „Was kosten Zahnspangen?“, „Wie lange dauert die Behandlung?“), sollten prominent im Inhalt behandelt werden. Dies könnte in Form einer FAQ-Sektion geschehen, die zur Verbesserung der Nutzererfahrung und der SEO-Rankings beiträgt.</w:t>
      </w:r>
      <w:r>
        <w:t xml:space="preserve"> </w:t>
      </w:r>
      <w:r>
        <w:t xml:space="preserve">- **Visualisierungen und Beispiele**: Die Integration von visuellen Elementen oder praktischen Beispielen, wie z.B. Vorher-Nachher-Bilder oder Erfahrungsberichte, könnte die Vertrauenswürdigkeit erhöhen und den Inhalt ansprechender gestalten.</w:t>
      </w:r>
      <w:r>
        <w:t xml:space="preserve"> </w:t>
      </w:r>
      <w:r>
        <w:t xml:space="preserve">### Zusammenfassung</w:t>
      </w:r>
      <w:r>
        <w:t xml:space="preserve"> </w:t>
      </w:r>
      <w:r>
        <w:t xml:space="preserve">Zusammenfassend ist die aktuelle SEO-Situation der Webseite für die Kieferorthopädie-Praxis gut, jedoch gibt es Raum für Verbesserungen. Eine gezielte Einbeziehung der in den Google Ads Vorschlägen enthaltenen Keywords, eine Erweiterung des Inhalts um Zielgruppen-spezifische Informationen und die Beantwortung häufig gestellter Fragen werden empfohlen, um die Sichtbarkeit und die Nutzerfreundlichkeit der Webseite zu erhöhen.</w:t>
      </w:r>
    </w:p>
    <w:p>
      <w:pPr>
        <w:pStyle w:val="BodyText"/>
      </w:pPr>
      <w:r>
        <w:t xml:space="preserve">Erklärung der Verbesserungen:</w:t>
      </w:r>
    </w:p>
    <w:p>
      <w:pPr>
        <w:pStyle w:val="BodyText"/>
      </w:pPr>
      <w:r>
        <w:t xml:space="preserve">1) **Verbesserungen:**</w:t>
      </w:r>
      <w:r>
        <w:t xml:space="preserve"> </w:t>
      </w:r>
      <w:r>
        <w:t xml:space="preserve">- Einführung spezifischerer Begriffe wie "Kieferorthopädie in Essen", um geographische Relevanz zu erhöhen.</w:t>
      </w:r>
      <w:r>
        <w:t xml:space="preserve"> </w:t>
      </w:r>
      <w:r>
        <w:t xml:space="preserve">- Darstellung von Mehrwert und Individualisierung in der Behandlung.</w:t>
      </w:r>
      <w:r>
        <w:t xml:space="preserve"> </w:t>
      </w:r>
      <w:r>
        <w:t xml:space="preserve">- Verwendung ansprechenderer und detaillierterer Formulierungen, die einen emotionalen Bezug herstellen (z.B. "Ihr strahlendes Lächeln").</w:t>
      </w:r>
      <w:r>
        <w:t xml:space="preserve"> </w:t>
      </w:r>
      <w:r>
        <w:t xml:space="preserve">- Klärung und Optimierung der Funktionsweise der Technologien und Behandlungen.</w:t>
      </w:r>
      <w:r>
        <w:t xml:space="preserve"> </w:t>
      </w:r>
      <w:r>
        <w:t xml:space="preserve">- Verwendung von Handlungsaufforderungen (z.B. "Vereinbaren Sie jetzt Ihre persönliche Erstberatung").</w:t>
      </w:r>
      <w:r>
        <w:t xml:space="preserve"> </w:t>
      </w:r>
      <w:r>
        <w:t xml:space="preserve">2) **SEO-Vorteile:**</w:t>
      </w:r>
      <w:r>
        <w:t xml:space="preserve"> </w:t>
      </w:r>
      <w:r>
        <w:t xml:space="preserve">- Suchmaschinen bevorzugen Inhalte, die lokalisiert sind und spezifische Suchanfragen bedienen, was die Sichtbarkeit erhöht.</w:t>
      </w:r>
      <w:r>
        <w:t xml:space="preserve"> </w:t>
      </w:r>
      <w:r>
        <w:t xml:space="preserve">- Der Einsatz von relevanten Schlüsselwörtern und Phrasen steigert die Chance auf bessere Rankings.</w:t>
      </w:r>
      <w:r>
        <w:t xml:space="preserve"> </w:t>
      </w:r>
      <w:r>
        <w:t xml:space="preserve">- Emotional ansprechende Texte können die Verweildauer erhöhen und die Klickrate steigern, was positive Signale an Suchmaschinen sendet.</w:t>
      </w:r>
    </w:p>
    <w:p>
      <w:pPr>
        <w:pStyle w:val="Heading2"/>
      </w:pPr>
      <w:bookmarkStart w:id="25" w:name="httpswww.rue-zahnspange.deuber-uns"/>
      <w:r>
        <w:t xml:space="preserve">5. https://www.rue-zahnspange.de/uber-uns</w:t>
      </w:r>
      <w:bookmarkEnd w:id="25"/>
    </w:p>
    <w:p>
      <w:pPr>
        <w:pStyle w:val="FirstParagraph"/>
      </w:pPr>
      <w:r>
        <w:t xml:space="preserve">Analyse des Originaltexts:</w:t>
      </w:r>
    </w:p>
    <w:p>
      <w:pPr>
        <w:pStyle w:val="BodyText"/>
      </w:pPr>
      <w:r>
        <w:t xml:space="preserve">### SEO Analysebericht für RÜ Zahnspange</w:t>
      </w:r>
      <w:r>
        <w:t xml:space="preserve"> </w:t>
      </w:r>
      <w:r>
        <w:t xml:space="preserve">#### 1) Keyword-Dichte / Mögliche fehlende Keywords</w:t>
      </w:r>
      <w:r>
        <w:t xml:space="preserve"> </w:t>
      </w:r>
      <w:r>
        <w:t xml:space="preserve">- **Keyword-Dichte**: Der Text enthält relevante Keywords, jedoch ist die Dichte nicht optimal verteilt. Begriffe wie "Kieferorthopädie", "Zahnspange", "Behandlung", "Kinder" und "Erwachsene" sollten häufiger vorkommen, um die Sichtbarkeit in Suchmaschinen zu erhöhen.</w:t>
      </w:r>
      <w:r>
        <w:t xml:space="preserve"> </w:t>
      </w:r>
      <w:r>
        <w:t xml:space="preserve">- **Fehlende Keywords**: Einige vorgeschlagene Keywords von Google Ads, wie "unsichtbare Aligner", "lose Zahnspange", "traditionelle Brackets", "Selbstligierende Brackets" und spezifische Fragen wie "Was kostet eine Zahnspange?" fehlen im Content. Diese sollten integriert werden, um eine breitere Abdeckung und Relevanz für die Suchanfragen zu gewährleisten.</w:t>
      </w:r>
      <w:r>
        <w:t xml:space="preserve"> </w:t>
      </w:r>
      <w:r>
        <w:t xml:space="preserve">#### 2) Tonalität und Stil in Bezug auf SEO</w:t>
      </w:r>
      <w:r>
        <w:t xml:space="preserve"> </w:t>
      </w:r>
      <w:r>
        <w:t xml:space="preserve">- **Tonalität**: Der Text ist freundlich, informativ und patientenorientiert, was gut zur Zielgruppe passt. Die Darstellung des Teams und der Qualifikationen von Dr. Graf vermittelt Vertrauen und Professionalität.</w:t>
      </w:r>
      <w:r>
        <w:t xml:space="preserve"> </w:t>
      </w:r>
      <w:r>
        <w:t xml:space="preserve">- **Stil**: Der Stil ist klar und direkt, was für SEO wichtig ist. Um die Lesbarkeit und Suchmaschinenoptimierung zu verbessern, könnte der Text jedoch durch Zwischenüberschriften und Listenstrukturen aufgelockert werden. Dies erleichtert den Lesefluss und fördert die Benutzererfahrung.</w:t>
      </w:r>
      <w:r>
        <w:t xml:space="preserve"> </w:t>
      </w:r>
      <w:r>
        <w:t xml:space="preserve">#### 3) Offensichtliche inhaltliche Lücken</w:t>
      </w:r>
      <w:r>
        <w:t xml:space="preserve"> </w:t>
      </w:r>
      <w:r>
        <w:t xml:space="preserve">- **Behandlungsmöglichkeiten**: Es fehlen detaillierte Informationen über die angebotenen Behandlungsmethoden (z.B. Arten von Zahnspangen, spezifische Techniken), um potenziellen Patienten eine informierte Entscheidung zu erleichtern.</w:t>
      </w:r>
      <w:r>
        <w:t xml:space="preserve"> </w:t>
      </w:r>
      <w:r>
        <w:t xml:space="preserve">- **Häufige Fragen**: Antworten auf gängige Fragen (wie Dauer der Behandlung, Kosten, Pflege der Zahnspangen) könnten in einen FAQ-Bereich integriert werden, um den Nutzern zusätzliche, wichtige Informationen zu bieten und die SEO-Rankings für Long-Tail-Keywords zu verbessern.</w:t>
      </w:r>
      <w:r>
        <w:t xml:space="preserve"> </w:t>
      </w:r>
      <w:r>
        <w:t xml:space="preserve">- **CTAs**: Der Call-to-Action (CTA) könnte stärker betont werden. Ein klarer, einladender Aufruf zur Terminvereinbarung oder zu einer Erstberatung sollte prominenter platziert werden.</w:t>
      </w:r>
      <w:r>
        <w:t xml:space="preserve"> </w:t>
      </w:r>
      <w:r>
        <w:t xml:space="preserve">### Fazit</w:t>
      </w:r>
      <w:r>
        <w:t xml:space="preserve"> </w:t>
      </w:r>
      <w:r>
        <w:t xml:space="preserve">Insgesamt hat die Webseite Potenzial zur Verbesserung ihrer SEO-Optimierung. Eine strategische Anpassung von Keyword-Dichte, die Integration fehlender Keywords, die Optimierung des Inhalts durch FAQ und detaillierte Behandlungsmöglichkeiten sowie stärkere CTAs würden die Sichtbarkeit und Benutzerfreundlichkeit erheblich steigern.</w:t>
      </w:r>
    </w:p>
    <w:p>
      <w:pPr>
        <w:pStyle w:val="BodyText"/>
      </w:pPr>
      <w:r>
        <w:t xml:space="preserve">Erklärung der Verbesserungen:</w:t>
      </w:r>
    </w:p>
    <w:p>
      <w:pPr>
        <w:pStyle w:val="BodyText"/>
      </w:pPr>
      <w:r>
        <w:t xml:space="preserve">1) **Verbesserungen:**</w:t>
      </w:r>
      <w:r>
        <w:t xml:space="preserve"> </w:t>
      </w:r>
      <w:r>
        <w:t xml:space="preserve">- Der neue Text verwendet spezifische Keywords wie "Kieferorthopädie Essen", die potenzielle Suchanfragen besser erfassen.</w:t>
      </w:r>
      <w:r>
        <w:t xml:space="preserve"> </w:t>
      </w:r>
      <w:r>
        <w:t xml:space="preserve">- Die Absätze sind optimiert, um mehr Details zu bieten, z.B. Informationen über Behandlungsmethoden und das Team.</w:t>
      </w:r>
      <w:r>
        <w:t xml:space="preserve"> </w:t>
      </w:r>
      <w:r>
        <w:t xml:space="preserve">- Es wird ein klarerer Call-to-Action (CTA) formuliert, um Nutzer zur Terminvereinbarung zu bewegen.</w:t>
      </w:r>
      <w:r>
        <w:t xml:space="preserve"> </w:t>
      </w:r>
      <w:r>
        <w:t xml:space="preserve">2) **SEO-Hilfreich:**</w:t>
      </w:r>
      <w:r>
        <w:t xml:space="preserve"> </w:t>
      </w:r>
      <w:r>
        <w:t xml:space="preserve">- Die Verwendung von spezifischen Keywords verbessert die Sichtbarkeit in Suchmaschinen, da sie besser mit Suchanfragen von Nutzern übereinstimmen.</w:t>
      </w:r>
      <w:r>
        <w:t xml:space="preserve"> </w:t>
      </w:r>
      <w:r>
        <w:t xml:space="preserve">- Mehr Informationen und ein klarer CTA können die Verweildauer erhöhen und die Klickrate verbessern, was sich positiv auf das Ranking auswirken kan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de"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O Zusammenfassung</dc:title>
  <dc:creator/>
  <dc:language>de</dc:language>
  <cp:keywords/>
  <dcterms:created xsi:type="dcterms:W3CDTF">2025-04-02T22:49:12Z</dcterms:created>
  <dcterms:modified xsi:type="dcterms:W3CDTF">2025-04-02T22:49:12Z</dcterms:modified>
</cp:coreProperties>
</file>

<file path=docProps/custom.xml><?xml version="1.0" encoding="utf-8"?>
<Properties xmlns="http://schemas.openxmlformats.org/officeDocument/2006/custom-properties" xmlns:vt="http://schemas.openxmlformats.org/officeDocument/2006/docPropsVTypes"/>
</file>